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81A57" w:rsidRPr="00672896" w:rsidRDefault="00DD317B" w:rsidP="00672896">
      <w:pPr>
        <w:spacing w:line="192" w:lineRule="auto"/>
        <w:ind w:right="-188"/>
        <w:rPr>
          <w:rFonts w:ascii="MagistralBlackC" w:hAnsi="MagistralBlackC"/>
          <w:color w:val="CC00FF"/>
          <w:spacing w:val="-20"/>
          <w:sz w:val="170"/>
          <w:szCs w:val="170"/>
        </w:rPr>
      </w:pPr>
      <w:r w:rsidRPr="00672896">
        <w:rPr>
          <w:rFonts w:ascii="MagistralBlackC" w:hAnsi="MagistralBlackC"/>
          <w:color w:val="CC00FF"/>
          <w:spacing w:val="-20"/>
          <w:sz w:val="170"/>
          <w:szCs w:val="170"/>
        </w:rPr>
        <w:t>C</w:t>
      </w:r>
      <w:r w:rsidRPr="00672896">
        <w:rPr>
          <w:rFonts w:ascii="MagistralBlackC" w:hAnsi="MagistralBlackC"/>
          <w:color w:val="CC00FF"/>
          <w:spacing w:val="-60"/>
          <w:sz w:val="170"/>
          <w:szCs w:val="170"/>
        </w:rPr>
        <w:t>O</w:t>
      </w:r>
      <w:r w:rsidRPr="00672896">
        <w:rPr>
          <w:rFonts w:ascii="MagistralBlackC" w:hAnsi="MagistralBlackC"/>
          <w:color w:val="CC00FF"/>
          <w:spacing w:val="-20"/>
          <w:sz w:val="170"/>
          <w:szCs w:val="170"/>
        </w:rPr>
        <w:t>NT</w:t>
      </w:r>
      <w:r w:rsidRPr="00672896">
        <w:rPr>
          <w:rFonts w:ascii="MagistralBlackC" w:hAnsi="MagistralBlackC"/>
          <w:color w:val="CC00FF"/>
          <w:spacing w:val="-40"/>
          <w:sz w:val="170"/>
          <w:szCs w:val="170"/>
        </w:rPr>
        <w:t>R</w:t>
      </w:r>
      <w:r w:rsidRPr="00672896">
        <w:rPr>
          <w:rFonts w:ascii="MagistralBlackC" w:hAnsi="MagistralBlackC"/>
          <w:color w:val="CC00FF"/>
          <w:spacing w:val="-60"/>
          <w:sz w:val="170"/>
          <w:szCs w:val="170"/>
        </w:rPr>
        <w:t>O</w:t>
      </w:r>
      <w:r w:rsidRPr="00672896">
        <w:rPr>
          <w:rFonts w:ascii="MagistralBlackC" w:hAnsi="MagistralBlackC"/>
          <w:color w:val="CC00FF"/>
          <w:spacing w:val="-20"/>
          <w:sz w:val="170"/>
          <w:szCs w:val="170"/>
        </w:rPr>
        <w:t>L</w:t>
      </w:r>
    </w:p>
    <w:p w:rsidR="00DD317B" w:rsidRPr="00672896" w:rsidRDefault="00DD317B" w:rsidP="00672896">
      <w:pPr>
        <w:spacing w:line="192" w:lineRule="auto"/>
        <w:rPr>
          <w:rFonts w:ascii="MagistralC" w:hAnsi="MagistralC"/>
          <w:color w:val="FF0000"/>
          <w:spacing w:val="-60"/>
          <w:sz w:val="192"/>
          <w:szCs w:val="192"/>
        </w:rPr>
      </w:pPr>
      <w:r w:rsidRPr="00672896">
        <w:rPr>
          <w:rFonts w:ascii="MagistralC" w:hAnsi="MagistralC"/>
          <w:color w:val="FF0000"/>
          <w:spacing w:val="-60"/>
          <w:sz w:val="192"/>
          <w:szCs w:val="192"/>
        </w:rPr>
        <w:t>Engin</w:t>
      </w:r>
      <w:r w:rsidRPr="00672896">
        <w:rPr>
          <w:rFonts w:ascii="MagistralC" w:hAnsi="MagistralC"/>
          <w:color w:val="FF0000"/>
          <w:spacing w:val="-40"/>
          <w:sz w:val="192"/>
          <w:szCs w:val="192"/>
        </w:rPr>
        <w:t>e</w:t>
      </w:r>
      <w:r w:rsidRPr="00672896">
        <w:rPr>
          <w:rFonts w:ascii="MagistralC" w:hAnsi="MagistralC"/>
          <w:color w:val="FF0000"/>
          <w:spacing w:val="-60"/>
          <w:sz w:val="192"/>
          <w:szCs w:val="192"/>
        </w:rPr>
        <w:t>e</w:t>
      </w:r>
      <w:r w:rsidRPr="00672896">
        <w:rPr>
          <w:rFonts w:ascii="MagistralC" w:hAnsi="MagistralC"/>
          <w:color w:val="FF0000"/>
          <w:sz w:val="192"/>
          <w:szCs w:val="192"/>
        </w:rPr>
        <w:t>r</w:t>
      </w:r>
      <w:r w:rsidRPr="00672896">
        <w:rPr>
          <w:rFonts w:ascii="MagistralC" w:hAnsi="MagistralC"/>
          <w:color w:val="FF0000"/>
          <w:spacing w:val="-60"/>
          <w:sz w:val="192"/>
          <w:szCs w:val="192"/>
        </w:rPr>
        <w:t>ing</w:t>
      </w:r>
    </w:p>
    <w:p w:rsidR="00DA1220" w:rsidRDefault="00DA1220">
      <w:pPr>
        <w:rPr>
          <w:rFonts w:ascii="MagistralC" w:hAnsi="MagistralC"/>
          <w:color w:val="FF33CC"/>
          <w:sz w:val="110"/>
          <w:szCs w:val="110"/>
          <w14:textOutline w14:w="12700" w14:cap="rnd" w14:cmpd="sng" w14:algn="ctr">
            <w14:noFill/>
            <w14:prstDash w14:val="solid"/>
            <w14:bevel/>
          </w14:textOutline>
        </w:rPr>
      </w:pPr>
    </w:p>
    <w:p w:rsidR="00DD317B" w:rsidRPr="00DA1220" w:rsidRDefault="00DA1220">
      <w:pPr>
        <w:rPr>
          <w:rFonts w:ascii="MagistralC" w:hAnsi="MagistralC"/>
          <w:color w:val="FF33CC"/>
          <w:sz w:val="110"/>
          <w:szCs w:val="110"/>
          <w14:textOutline w14:w="12700" w14:cap="rnd" w14:cmpd="sng" w14:algn="ctr">
            <w14:noFill/>
            <w14:prstDash w14:val="solid"/>
            <w14:bevel/>
          </w14:textOutline>
        </w:rPr>
      </w:pPr>
      <w:r w:rsidRPr="00DA1220">
        <w:rPr>
          <w:rFonts w:ascii="MagistralC" w:hAnsi="MagistralC"/>
          <w:color w:val="FF33CC"/>
          <w:sz w:val="110"/>
          <w:szCs w:val="110"/>
          <w14:textOutline w14:w="12700" w14:cap="rnd" w14:cmpd="sng" w14:algn="ctr">
            <w14:noFill/>
            <w14:prstDash w14:val="solid"/>
            <w14:bevel/>
          </w14:textOutline>
        </w:rPr>
        <w:t>Assignment# 1/2</w:t>
      </w:r>
    </w:p>
    <w:p w:rsidR="000F5DA3" w:rsidRDefault="000F5DA3">
      <w:pPr>
        <w:rPr>
          <w:rFonts w:ascii="MagistralC" w:hAnsi="MagistralC"/>
          <w:color w:val="FF33CC"/>
          <w:sz w:val="40"/>
          <w:szCs w:val="40"/>
          <w14:textOutline w14:w="12700" w14:cap="rnd" w14:cmpd="sng" w14:algn="ctr">
            <w14:noFill/>
            <w14:prstDash w14:val="solid"/>
            <w14:bevel/>
          </w14:textOutline>
        </w:rPr>
      </w:pPr>
    </w:p>
    <w:p w:rsidR="000D4BEF" w:rsidRDefault="000D4BEF">
      <w:pPr>
        <w:rPr>
          <w:rFonts w:ascii="MagistralC" w:hAnsi="MagistralC"/>
          <w:color w:val="FF33CC"/>
          <w:sz w:val="40"/>
          <w:szCs w:val="40"/>
          <w14:textOutline w14:w="12700" w14:cap="rnd" w14:cmpd="sng" w14:algn="ctr">
            <w14:noFill/>
            <w14:prstDash w14:val="solid"/>
            <w14:bevel/>
          </w14:textOutline>
        </w:rPr>
      </w:pPr>
    </w:p>
    <w:p w:rsidR="000D4BEF" w:rsidRPr="000D4BEF" w:rsidRDefault="000D4BEF">
      <w:pPr>
        <w:rPr>
          <w:rFonts w:ascii="MagistralC" w:hAnsi="MagistralC"/>
          <w:color w:val="FF33CC"/>
          <w:sz w:val="40"/>
          <w:szCs w:val="40"/>
          <w14:textOutline w14:w="12700" w14:cap="rnd" w14:cmpd="sng" w14:algn="ctr">
            <w14:noFill/>
            <w14:prstDash w14:val="solid"/>
            <w14:bevel/>
          </w14:textOutline>
        </w:rPr>
      </w:pPr>
    </w:p>
    <w:p w:rsidR="00672896" w:rsidRDefault="00672896">
      <w:pPr>
        <w:rPr>
          <w:rFonts w:ascii="MagistralBlackC" w:hAnsi="MagistralBlackC"/>
          <w:color w:val="FFFFFF" w:themeColor="background1"/>
          <w:sz w:val="170"/>
          <w:szCs w:val="170"/>
          <w14:textOutline w14:w="12700" w14:cap="rnd" w14:cmpd="sng" w14:algn="ctr">
            <w14:solidFill>
              <w14:srgbClr w14:val="000000"/>
            </w14:solidFill>
            <w14:prstDash w14:val="solid"/>
            <w14:bevel/>
          </w14:textOutline>
        </w:rPr>
      </w:pPr>
    </w:p>
    <w:p w:rsidR="00DA1220" w:rsidRDefault="00DA1220" w:rsidP="0082292C">
      <w:pPr>
        <w:spacing w:line="204" w:lineRule="auto"/>
        <w:rPr>
          <w:rFonts w:ascii="MagistralBlackC" w:hAnsi="MagistralBlackC"/>
          <w:color w:val="FF33CC"/>
          <w:sz w:val="96"/>
          <w:szCs w:val="96"/>
          <w14:textOutline w14:w="12700" w14:cap="rnd" w14:cmpd="sng" w14:algn="ctr">
            <w14:noFill/>
            <w14:prstDash w14:val="solid"/>
            <w14:bevel/>
          </w14:textOutline>
        </w:rPr>
      </w:pPr>
    </w:p>
    <w:p w:rsidR="00672896" w:rsidRPr="0082292C" w:rsidRDefault="0082292C" w:rsidP="0082292C">
      <w:pPr>
        <w:spacing w:line="204" w:lineRule="auto"/>
        <w:rPr>
          <w:rFonts w:ascii="MagistralBlackC" w:hAnsi="MagistralBlackC"/>
          <w:color w:val="FF33CC"/>
          <w:sz w:val="96"/>
          <w:szCs w:val="96"/>
          <w14:textOutline w14:w="12700" w14:cap="rnd" w14:cmpd="sng" w14:algn="ctr">
            <w14:noFill/>
            <w14:prstDash w14:val="solid"/>
            <w14:bevel/>
          </w14:textOutline>
        </w:rPr>
      </w:pPr>
      <w:bookmarkStart w:id="0" w:name="_GoBack"/>
      <w:bookmarkEnd w:id="0"/>
      <w:r w:rsidRPr="0082292C">
        <w:rPr>
          <w:rFonts w:ascii="MagistralBlackC" w:hAnsi="MagistralBlackC"/>
          <w:color w:val="FF33CC"/>
          <w:sz w:val="96"/>
          <w:szCs w:val="96"/>
          <w14:textOutline w14:w="12700" w14:cap="rnd" w14:cmpd="sng" w14:algn="ctr">
            <w14:noFill/>
            <w14:prstDash w14:val="solid"/>
            <w14:bevel/>
          </w14:textOutline>
        </w:rPr>
        <w:t xml:space="preserve">IBRAHIM </w:t>
      </w:r>
      <w:r w:rsidRPr="0082292C">
        <w:rPr>
          <w:rFonts w:ascii="MagistralBlackC" w:hAnsi="MagistralBlackC"/>
          <w:color w:val="FF33CC"/>
          <w:spacing w:val="-60"/>
          <w:sz w:val="96"/>
          <w:szCs w:val="96"/>
          <w14:textOutline w14:w="12700" w14:cap="rnd" w14:cmpd="sng" w14:algn="ctr">
            <w14:noFill/>
            <w14:prstDash w14:val="solid"/>
            <w14:bevel/>
          </w14:textOutline>
        </w:rPr>
        <w:t>P</w:t>
      </w:r>
      <w:r w:rsidRPr="0082292C">
        <w:rPr>
          <w:rFonts w:ascii="MagistralBlackC" w:hAnsi="MagistralBlackC"/>
          <w:color w:val="FF33CC"/>
          <w:spacing w:val="-80"/>
          <w:sz w:val="96"/>
          <w:szCs w:val="96"/>
          <w14:textOutline w14:w="12700" w14:cap="rnd" w14:cmpd="sng" w14:algn="ctr">
            <w14:noFill/>
            <w14:prstDash w14:val="solid"/>
            <w14:bevel/>
          </w14:textOutline>
        </w:rPr>
        <w:t>A</w:t>
      </w:r>
      <w:r w:rsidRPr="0082292C">
        <w:rPr>
          <w:rFonts w:ascii="MagistralBlackC" w:hAnsi="MagistralBlackC"/>
          <w:color w:val="FF33CC"/>
          <w:sz w:val="96"/>
          <w:szCs w:val="96"/>
          <w14:textOutline w14:w="12700" w14:cap="rnd" w14:cmpd="sng" w14:algn="ctr">
            <w14:noFill/>
            <w14:prstDash w14:val="solid"/>
            <w14:bevel/>
          </w14:textOutline>
        </w:rPr>
        <w:t>TEL</w:t>
      </w:r>
    </w:p>
    <w:p w:rsidR="00672896" w:rsidRPr="000D4BEF" w:rsidRDefault="00672896" w:rsidP="000D4BEF">
      <w:pPr>
        <w:spacing w:line="204" w:lineRule="auto"/>
        <w:rPr>
          <w:rFonts w:ascii="MagistralC" w:hAnsi="MagistralC"/>
          <w:color w:val="FF3300"/>
          <w:sz w:val="96"/>
          <w:szCs w:val="96"/>
          <w14:textOutline w14:w="12700" w14:cap="rnd" w14:cmpd="sng" w14:algn="ctr">
            <w14:noFill/>
            <w14:prstDash w14:val="solid"/>
            <w14:bevel/>
          </w14:textOutline>
        </w:rPr>
      </w:pPr>
      <w:r w:rsidRPr="0082292C">
        <w:rPr>
          <w:rFonts w:ascii="MagistralC" w:hAnsi="MagistralC"/>
          <w:color w:val="FF3300"/>
          <w:sz w:val="96"/>
          <w:szCs w:val="96"/>
          <w14:textOutline w14:w="12700" w14:cap="rnd" w14:cmpd="sng" w14:algn="ctr">
            <w14:noFill/>
            <w14:prstDash w14:val="solid"/>
            <w14:bevel/>
          </w14:textOutline>
        </w:rPr>
        <w:t xml:space="preserve">me151095 </w:t>
      </w:r>
      <w:r w:rsidR="000D4BEF">
        <w:rPr>
          <w:rFonts w:ascii="MagistralC" w:hAnsi="MagistralC"/>
          <w:color w:val="FF3300"/>
          <w:sz w:val="96"/>
          <w:szCs w:val="96"/>
          <w14:textOutline w14:w="12700" w14:cap="rnd" w14:cmpd="sng" w14:algn="ctr">
            <w14:noFill/>
            <w14:prstDash w14:val="solid"/>
            <w14:bevel/>
          </w14:textOutline>
        </w:rPr>
        <w:t xml:space="preserve">   </w:t>
      </w:r>
      <w:r w:rsidR="000F5DA3" w:rsidRPr="000F5DA3">
        <w:rPr>
          <w:rFonts w:ascii="MagistralC" w:hAnsi="MagistralC"/>
          <w:color w:val="CC00FF"/>
          <w:sz w:val="96"/>
          <w:szCs w:val="96"/>
          <w14:textOutline w14:w="12700" w14:cap="rnd" w14:cmpd="sng" w14:algn="ctr">
            <w14:noFill/>
            <w14:prstDash w14:val="solid"/>
            <w14:bevel/>
          </w14:textOutline>
        </w:rPr>
        <w:t>ME-</w:t>
      </w:r>
      <w:r w:rsidR="000D4BEF" w:rsidRPr="00556392">
        <w:rPr>
          <w:rFonts w:ascii="MagistralC" w:hAnsi="MagistralC"/>
          <w:color w:val="CC00FF"/>
          <w:spacing w:val="20"/>
          <w:sz w:val="96"/>
          <w:szCs w:val="96"/>
          <w14:textOutline w14:w="12700" w14:cap="rnd" w14:cmpd="sng" w14:algn="ctr">
            <w14:noFill/>
            <w14:prstDash w14:val="solid"/>
            <w14:bevel/>
          </w14:textOutline>
        </w:rPr>
        <w:t>7</w:t>
      </w:r>
      <w:r w:rsidR="000D4BEF" w:rsidRPr="000D4BEF">
        <w:rPr>
          <w:rFonts w:ascii="MagistralC" w:hAnsi="MagistralC"/>
          <w:color w:val="CC00FF"/>
          <w:sz w:val="96"/>
          <w:szCs w:val="96"/>
          <w14:textOutline w14:w="12700" w14:cap="rnd" w14:cmpd="sng" w14:algn="ctr">
            <w14:noFill/>
            <w14:prstDash w14:val="solid"/>
            <w14:bevel/>
          </w14:textOutline>
        </w:rPr>
        <w:t>B</w:t>
      </w:r>
    </w:p>
    <w:sectPr w:rsidR="00672896" w:rsidRPr="000D4BEF" w:rsidSect="00672896">
      <w:pgSz w:w="11906" w:h="16838"/>
      <w:pgMar w:top="1276" w:right="1440" w:bottom="851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gistralBlackC">
    <w:panose1 w:val="02000505050000020004"/>
    <w:charset w:val="00"/>
    <w:family w:val="auto"/>
    <w:pitch w:val="variable"/>
    <w:sig w:usb0="8000028B" w:usb1="0000004A" w:usb2="00000000" w:usb3="00000000" w:csb0="00000005" w:csb1="00000000"/>
  </w:font>
  <w:font w:name="MagistralC">
    <w:panose1 w:val="02000503030000020004"/>
    <w:charset w:val="00"/>
    <w:family w:val="auto"/>
    <w:pitch w:val="variable"/>
    <w:sig w:usb0="8000028B" w:usb1="0000004A" w:usb2="00000000" w:usb3="00000000" w:csb0="00000005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S3sDQzNTYyMTewNLFQ0lEKTi0uzszPAykwqgUAhZhC2ywAAAA="/>
  </w:docVars>
  <w:rsids>
    <w:rsidRoot w:val="009C4229"/>
    <w:rsid w:val="000D4BEF"/>
    <w:rsid w:val="000F5DA3"/>
    <w:rsid w:val="002E6DD5"/>
    <w:rsid w:val="00556392"/>
    <w:rsid w:val="006726DE"/>
    <w:rsid w:val="00672896"/>
    <w:rsid w:val="007B191A"/>
    <w:rsid w:val="0082292C"/>
    <w:rsid w:val="009C4229"/>
    <w:rsid w:val="00A81A57"/>
    <w:rsid w:val="00D80425"/>
    <w:rsid w:val="00DA1220"/>
    <w:rsid w:val="00DD317B"/>
    <w:rsid w:val="00E20A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E3B2C5"/>
  <w15:chartTrackingRefBased/>
  <w15:docId w15:val="{DAFA1A18-A446-494A-A4F3-26CF2309C1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A122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122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" StyleName="" Version="0"/>
</file>

<file path=customXml/itemProps1.xml><?xml version="1.0" encoding="utf-8"?>
<ds:datastoreItem xmlns:ds="http://schemas.openxmlformats.org/officeDocument/2006/customXml" ds:itemID="{51E5D715-A147-4EE4-8A81-4CED0F5F36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1</Words>
  <Characters>6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brahim</dc:creator>
  <cp:keywords/>
  <dc:description/>
  <cp:lastModifiedBy>Ibrahim</cp:lastModifiedBy>
  <cp:revision>5</cp:revision>
  <cp:lastPrinted>2018-12-21T03:45:00Z</cp:lastPrinted>
  <dcterms:created xsi:type="dcterms:W3CDTF">2018-12-20T15:03:00Z</dcterms:created>
  <dcterms:modified xsi:type="dcterms:W3CDTF">2018-12-21T03:45:00Z</dcterms:modified>
</cp:coreProperties>
</file>